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eorgi naydenov</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eorg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ydenov</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North Lincoln Avenue, Chicago, IL, USA Chicago, IL, USA 606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inaydenov@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83950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yvett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4/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